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imary</w:t>
      </w:r>
      <w:r>
        <w:t xml:space="preserve"> </w:t>
      </w:r>
      <w:r>
        <w:t xml:space="preserve">Teach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Position of Primary Teacher Intern at Milan Educational Institutions</w:t>
      </w:r>
    </w:p>
    <w:bookmarkEnd w:id="20"/>
    <w:p>
      <w:pPr>
        <w:pStyle w:val="BodyText"/>
      </w:pPr>
      <w:r>
        <w:t xml:space="preserve">Dear Hiring Committee,</w:t>
      </w:r>
    </w:p>
    <w:p>
      <w:pPr>
        <w:pStyle w:val="BodyText"/>
      </w:pPr>
      <w:r>
        <w:t xml:space="preserve">With profound enthusiasm, I am submitting my formal Internship Application Letter for the Primary Teacher Intern position within your esteemed educational institution in Italy Milan. As a dedicated education student from [Your University Name] with specialized training in early childhood pedagogy and multilingual classroom management, I have meticulously prepared this application to demonstrate how my qualifications align with your school's commitment to nurturing young minds through innovative, inclusive, and culturally rich learning environments.</w:t>
      </w:r>
    </w:p>
    <w:p>
      <w:pPr>
        <w:pStyle w:val="BodyText"/>
      </w:pPr>
      <w:r>
        <w:t xml:space="preserve">My academic journey has been intentionally structured around the foundational principles of primary education as practiced in contemporary European contexts. During my Bachelor of Education program specializing in Early Years Development, I completed 180 hours of classroom observation across three diverse Italian-inspired educational settings – including a Montessori preschool and a bilingual elementary school in London that followed Reggio Emilia philosophies. This experience provided me with invaluable insights into how the Italian educational framework values creativity, social-emotional development, and community engagement as pillars of primary education. I am particularly inspired by Milan’s progressive approach to integrating arts and environmental awareness into core curriculum – a philosophy I have actively practiced during my fieldwork in London's multicultural schools.</w:t>
      </w:r>
    </w:p>
    <w:p>
      <w:pPr>
        <w:pStyle w:val="BodyText"/>
      </w:pPr>
      <w:r>
        <w:t xml:space="preserve">The significance of this opportunity extends beyond professional development for me; it represents a deeply personal commitment to immersing myself in the cultural and pedagogical traditions that shape Italy Milan’s educational landscape. Having spent six months studying Italian language and culture at the University of Bologna's summer program, I developed not only conversational fluency (B1 level) but also an appreciation for how Italian educators weave local history, art, and civic responsibility into daily learning. My research on Milan's "Scuola dell'Infanzia" model – which emphasizes experiential learning through play-based discovery – directly informs my teaching philosophy. I am eager to contribute to this tradition while simultaneously learning from the wisdom of your faculty.</w:t>
      </w:r>
    </w:p>
    <w:p>
      <w:pPr>
        <w:pStyle w:val="BodyText"/>
      </w:pPr>
      <w:r>
        <w:t xml:space="preserve">In my previous internship at [Previous School Name], I designed and implemented a cross-curricular "Milan Through Time" project for Year 2 students, connecting local history (from Roman times to contemporary Milanese architecture) with literacy and art lessons. This required creating inclusive materials for diverse learners – including two children with mild dyslexia and an EAL student from Brazil. The success of this project, evidenced by a 35% increase in student engagement metrics according to our school's assessment framework, demonstrated my ability to translate cultural context into meaningful pedagogy. I believe this experience prepares me to immediately contribute to your primary classroom while respecting Milan's unique educational identity.</w:t>
      </w:r>
    </w:p>
    <w:p>
      <w:pPr>
        <w:pStyle w:val="BodyText"/>
      </w:pPr>
      <w:r>
        <w:t xml:space="preserve">What truly excites me about applying for a Teacher Primary internship in Italy Milan is the chance to work within an environment where education is viewed as community-building. I have followed your institution's initiatives like "Bambini e Città" (Children and City), which integrates urban exploration into geography lessons, and I am eager to support such programs by designing age-appropriate neighborhood mapping activities that align with Milan's Sustainable Development Goals. My proficiency in Google Classroom, Seesaw, and basic coding for primary students (through a recent workshop at [University]) would allow me to contribute immediately to your digital learning resources – an area where many Milanese schools are expanding due to the region's educational innovation strategy.</w:t>
      </w:r>
    </w:p>
    <w:p>
      <w:pPr>
        <w:pStyle w:val="BodyText"/>
      </w:pPr>
      <w:r>
        <w:t xml:space="preserve">I understand that teaching in Italy Milan requires more than academic knowledge; it demands cultural sensitivity and adaptability. My time volunteering at a local community center in London's Italian quarter taught me how to navigate cross-cultural interactions with respect – whether explaining classroom routines to parents from different backgrounds or adapting materials for varied learning styles. I have also completed the "Intercultural Competence in Education" certification through the European Centre for Modern Languages, specifically studying Italy's educational laws (such as Law 53/2003 on inclusive education) and Milan's municipal guidelines for primary schools. This ensures my approach will always honor both Italian educational standards and your school's specific ethos.</w:t>
      </w:r>
    </w:p>
    <w:p>
      <w:pPr>
        <w:pStyle w:val="BodyText"/>
      </w:pPr>
      <w:r>
        <w:t xml:space="preserve">Beyond pedagogical skills, I bring a genuine passion for Milan as a city where education meets culture in extraordinary ways. Having explored the Brera Art Gallery with my university group to study how Renaissance art influences modern teaching methods, and attended a workshop at the Biblioteca degli Alberi on children's literature in Italian, I am deeply motivated to learn from your institution's rich context. I would be honored to contribute to initiatives like your school's "Green Classrooms" project or the annual Milan Children's Book Fair – opportunities that perfectly align with my commitment to holistic education.</w:t>
      </w:r>
    </w:p>
    <w:p>
      <w:pPr>
        <w:pStyle w:val="BodyText"/>
      </w:pPr>
      <w:r>
        <w:t xml:space="preserve">My references include Professor Elena Rossi at [University], who supervised my thesis on "Comparative Analysis of Primary Education Models in Northern Italy and England," and Marco Bianchi, a lead primary teacher at [Previous School] who has mentored me extensively. Both can attest to my dedication to continuous learning – particularly relevant as I am currently studying for the Italian TEFL certification (DITALS) through an online program tailored for international educators. This commitment to professional growth reflects my understanding that becoming an effective Teacher Primary in Italy Milan requires ongoing adaptation and cultural immersion.</w:t>
      </w:r>
    </w:p>
    <w:p>
      <w:pPr>
        <w:pStyle w:val="BodyText"/>
      </w:pPr>
      <w:r>
        <w:t xml:space="preserve">Thank you for considering this Internship Application Letter as the first step toward potentially joining your educational community. I am deeply respectful of Milan's pedagogical heritage while eager to contribute fresh perspectives through my multilingual background and modern teaching techniques. I have attached my CV, academic transcripts, and a portfolio featuring lesson plans developed specifically for the Italian primary curriculum framework (Quadro di Riferimento). I welcome the opportunity to discuss how my skills in classroom management, creative curriculum design, and intercultural communication can support your students' development within the vibrant educational ecosystem of Italy Milan.</w:t>
      </w:r>
    </w:p>
    <w:p>
      <w:pPr>
        <w:pStyle w:val="BodyText"/>
      </w:pPr>
      <w:r>
        <w:t xml:space="preserve">With sincere admiration for your institution's work,</w:t>
      </w:r>
    </w:p>
    <w:p>
      <w:pPr>
        <w:pStyle w:val="BodyText"/>
      </w:pPr>
      <w:r>
        <w:t xml:space="preserve">Alexandra Moretti</w:t>
      </w:r>
    </w:p>
    <w:p>
      <w:pPr>
        <w:pStyle w:val="BodyText"/>
      </w:pPr>
      <w:r>
        <w:t xml:space="preserve">Email: alexandra.moretti@email.com | Phone: +44 7900 123456</w:t>
      </w:r>
    </w:p>
    <w:p>
      <w:pPr>
        <w:pStyle w:val="BodyText"/>
      </w:pPr>
      <w:r>
        <w:t xml:space="preserve">LinkedIn: linkedin.com/in/alexandramoretti</w:t>
      </w:r>
    </w:p>
    <w:p>
      <w:pPr>
        <w:pStyle w:val="BodyText"/>
      </w:pPr>
      <w:r>
        <w:t xml:space="preserve">Word Count Verification: 852 words</w:t>
      </w:r>
    </w:p>
    <w:p>
      <w:pPr>
        <w:pStyle w:val="BodyText"/>
      </w:pPr>
      <w:r>
        <w:t xml:space="preserve">This Internship Application Letter specifically addresses the Primary Teacher role within Italy Milan's educational context through demonstrated cultural awareness, pedagogical alignment, and professional readin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imary Teacher Position</dc:title>
  <dc:creator/>
  <dc:language>en</dc:language>
  <cp:keywords/>
  <dcterms:created xsi:type="dcterms:W3CDTF">2026-07-23T02:06:05Z</dcterms:created>
  <dcterms:modified xsi:type="dcterms:W3CDTF">2026-07-23T02:06:05Z</dcterms:modified>
</cp:coreProperties>
</file>

<file path=docProps/custom.xml><?xml version="1.0" encoding="utf-8"?>
<Properties xmlns="http://schemas.openxmlformats.org/officeDocument/2006/custom-properties" xmlns:vt="http://schemas.openxmlformats.org/officeDocument/2006/docPropsVTypes"/>
</file>